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4"/>
        <w:gridCol w:w="389"/>
        <w:gridCol w:w="499"/>
        <w:gridCol w:w="520"/>
        <w:gridCol w:w="487"/>
        <w:gridCol w:w="715"/>
        <w:gridCol w:w="214"/>
        <w:gridCol w:w="493"/>
        <w:gridCol w:w="152"/>
        <w:gridCol w:w="699"/>
        <w:gridCol w:w="70"/>
        <w:gridCol w:w="62"/>
        <w:gridCol w:w="988"/>
        <w:gridCol w:w="365"/>
        <w:gridCol w:w="1191"/>
        <w:gridCol w:w="224"/>
        <w:gridCol w:w="132"/>
        <w:gridCol w:w="1086"/>
      </w:tblGrid>
      <w:tr w:rsidR="005A11E4" w:rsidRPr="00FC276F" w14:paraId="605D34DD" w14:textId="77777777" w:rsidTr="00660A4D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FC276F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540966" w:rsidRPr="00FC276F" w14:paraId="36413FBF" w14:textId="77777777" w:rsidTr="00660A4D">
        <w:tc>
          <w:tcPr>
            <w:tcW w:w="1795" w:type="dxa"/>
            <w:gridSpan w:val="2"/>
          </w:tcPr>
          <w:p w14:paraId="72C1DC59" w14:textId="77777777" w:rsidR="00540966" w:rsidRPr="00FC276F" w:rsidRDefault="00540966" w:rsidP="0054096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4BBBEDB" w:rsidR="00540966" w:rsidRPr="00FC276F" w:rsidRDefault="002317BF" w:rsidP="0054096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PORT V LOGISTIČNEM SISTEMU</w:t>
            </w:r>
          </w:p>
        </w:tc>
      </w:tr>
      <w:tr w:rsidR="00540966" w:rsidRPr="00FC276F" w14:paraId="12BB578E" w14:textId="77777777" w:rsidTr="00660A4D">
        <w:tc>
          <w:tcPr>
            <w:tcW w:w="1795" w:type="dxa"/>
            <w:gridSpan w:val="2"/>
          </w:tcPr>
          <w:p w14:paraId="003758B5" w14:textId="77777777" w:rsidR="00540966" w:rsidRPr="00FC276F" w:rsidRDefault="00540966" w:rsidP="0054096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5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9CBDD7A" w:rsidR="00540966" w:rsidRPr="00FC276F" w:rsidRDefault="002317BF" w:rsidP="0054096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PORT IN THE LOGISTICS SYSTEM</w:t>
            </w:r>
          </w:p>
        </w:tc>
      </w:tr>
      <w:tr w:rsidR="005A11E4" w:rsidRPr="00FC276F" w14:paraId="0BB44B80" w14:textId="77777777" w:rsidTr="00660A4D">
        <w:tc>
          <w:tcPr>
            <w:tcW w:w="3302" w:type="dxa"/>
            <w:gridSpan w:val="5"/>
            <w:vAlign w:val="center"/>
          </w:tcPr>
          <w:p w14:paraId="381AAD97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97" w:type="dxa"/>
            <w:gridSpan w:val="8"/>
            <w:vAlign w:val="center"/>
          </w:tcPr>
          <w:p w14:paraId="72824CE0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7" w:type="dxa"/>
            <w:gridSpan w:val="2"/>
            <w:vAlign w:val="center"/>
          </w:tcPr>
          <w:p w14:paraId="0BCC111C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4" w:type="dxa"/>
            <w:gridSpan w:val="3"/>
            <w:vAlign w:val="center"/>
          </w:tcPr>
          <w:p w14:paraId="2EB909A8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FC276F" w14:paraId="5EC26D3D" w14:textId="77777777" w:rsidTr="00660A4D">
        <w:tc>
          <w:tcPr>
            <w:tcW w:w="330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9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735DB" w:rsidRPr="00FC276F" w14:paraId="23FFFBED" w14:textId="77777777" w:rsidTr="00660A4D">
        <w:trPr>
          <w:trHeight w:val="318"/>
        </w:trPr>
        <w:tc>
          <w:tcPr>
            <w:tcW w:w="3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0E2C8E72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GOSPODARSKA IN TEHNIŠKA LOGISTIKA 1. stopnja</w:t>
            </w:r>
          </w:p>
        </w:tc>
        <w:tc>
          <w:tcPr>
            <w:tcW w:w="33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CD83DA4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EC16EB5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</w:tr>
      <w:tr w:rsidR="00D735DB" w:rsidRPr="00FC276F" w14:paraId="4AE235F2" w14:textId="77777777" w:rsidTr="00660A4D">
        <w:trPr>
          <w:trHeight w:val="318"/>
        </w:trPr>
        <w:tc>
          <w:tcPr>
            <w:tcW w:w="3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F2B339B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4DC0DD16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AEE6BD5" w:rsidR="00D735DB" w:rsidRPr="00FC276F" w:rsidRDefault="00D735DB" w:rsidP="00D735D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</w:tr>
      <w:tr w:rsidR="005A11E4" w:rsidRPr="00FC276F" w14:paraId="1E148366" w14:textId="77777777" w:rsidTr="00660A4D">
        <w:trPr>
          <w:trHeight w:val="103"/>
        </w:trPr>
        <w:tc>
          <w:tcPr>
            <w:tcW w:w="9690" w:type="dxa"/>
            <w:gridSpan w:val="18"/>
          </w:tcPr>
          <w:p w14:paraId="633C5EFA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C276F" w14:paraId="53363266" w14:textId="77777777" w:rsidTr="00660A4D">
        <w:trPr>
          <w:trHeight w:val="270"/>
        </w:trPr>
        <w:tc>
          <w:tcPr>
            <w:tcW w:w="5710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21A20A9" w:rsidR="005A11E4" w:rsidRPr="00FC276F" w:rsidRDefault="00D735DB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FC276F" w14:paraId="6024E532" w14:textId="77777777" w:rsidTr="00660A4D">
        <w:trPr>
          <w:trHeight w:val="270"/>
        </w:trPr>
        <w:tc>
          <w:tcPr>
            <w:tcW w:w="5710" w:type="dxa"/>
            <w:gridSpan w:val="12"/>
            <w:vMerge/>
          </w:tcPr>
          <w:p w14:paraId="6138598E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657DBC0" w:rsidR="005A11E4" w:rsidRPr="00FC276F" w:rsidRDefault="00D735DB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FC276F" w14:paraId="6B1B7C32" w14:textId="77777777" w:rsidTr="00660A4D">
        <w:tc>
          <w:tcPr>
            <w:tcW w:w="5710" w:type="dxa"/>
            <w:gridSpan w:val="12"/>
          </w:tcPr>
          <w:p w14:paraId="02799658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FC276F" w14:paraId="5DB8E894" w14:textId="77777777" w:rsidTr="00660A4D">
        <w:tc>
          <w:tcPr>
            <w:tcW w:w="5710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C425C21" w:rsidR="005A11E4" w:rsidRPr="00FC276F" w:rsidRDefault="00D735DB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FC276F" w14:paraId="5FC48C48" w14:textId="77777777" w:rsidTr="00660A4D">
        <w:tc>
          <w:tcPr>
            <w:tcW w:w="9690" w:type="dxa"/>
            <w:gridSpan w:val="18"/>
          </w:tcPr>
          <w:p w14:paraId="19BF6CFB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FC276F" w14:paraId="69EB4177" w14:textId="77777777" w:rsidTr="00660A4D"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FC276F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FF3291" w:rsidRPr="00FC276F" w14:paraId="6C3C0BA4" w14:textId="77777777" w:rsidTr="00660A4D">
        <w:trPr>
          <w:trHeight w:val="318"/>
        </w:trPr>
        <w:tc>
          <w:tcPr>
            <w:tcW w:w="14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23C0" w14:textId="7E99C65F" w:rsidR="005623F3" w:rsidRPr="00FC276F" w:rsidRDefault="005623F3" w:rsidP="005623F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1 e-P</w:t>
            </w:r>
          </w:p>
          <w:p w14:paraId="013B6061" w14:textId="1F0489EB" w:rsidR="005623F3" w:rsidRPr="00FC276F" w:rsidRDefault="005623F3" w:rsidP="005623F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4 </w:t>
            </w:r>
            <w:r w:rsidR="00FB0969"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F3291" w:rsidRPr="00FC276F" w:rsidRDefault="00FF3291" w:rsidP="00FF329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4D62" w14:textId="48E74480" w:rsidR="005623F3" w:rsidRPr="00FC276F" w:rsidRDefault="00FB0969" w:rsidP="0034494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15 </w:t>
            </w:r>
            <w:r w:rsidR="005623F3"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-V</w:t>
            </w:r>
          </w:p>
          <w:p w14:paraId="6C84A960" w14:textId="6B3BC9AD" w:rsidR="005623F3" w:rsidRPr="00FC276F" w:rsidRDefault="00FB0969" w:rsidP="0034494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30 </w:t>
            </w:r>
            <w:r w:rsidR="005623F3"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V</w:t>
            </w:r>
          </w:p>
        </w:tc>
        <w:tc>
          <w:tcPr>
            <w:tcW w:w="141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EFABD66" w:rsidR="00FF3291" w:rsidRPr="00FC276F" w:rsidRDefault="00947F15" w:rsidP="002954F2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44409C17" w:rsidR="00FF3291" w:rsidRPr="00FC276F" w:rsidRDefault="00947F1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FF3291" w:rsidRPr="00FC276F" w14:paraId="33611488" w14:textId="77777777" w:rsidTr="00660A4D">
        <w:trPr>
          <w:trHeight w:val="318"/>
        </w:trPr>
        <w:tc>
          <w:tcPr>
            <w:tcW w:w="14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96DAB3C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FF3291" w:rsidRPr="00FC276F" w14:paraId="3AFC1636" w14:textId="77777777" w:rsidTr="00660A4D">
        <w:trPr>
          <w:trHeight w:val="318"/>
        </w:trPr>
        <w:tc>
          <w:tcPr>
            <w:tcW w:w="14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BFF7100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8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F3291" w:rsidRPr="00FC276F" w:rsidRDefault="00FF329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C276F" w14:paraId="6194853B" w14:textId="77777777" w:rsidTr="00660A4D">
        <w:tc>
          <w:tcPr>
            <w:tcW w:w="9690" w:type="dxa"/>
            <w:gridSpan w:val="18"/>
          </w:tcPr>
          <w:p w14:paraId="73ECE184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FC276F" w14:paraId="695F6595" w14:textId="77777777" w:rsidTr="00660A4D">
        <w:tc>
          <w:tcPr>
            <w:tcW w:w="3302" w:type="dxa"/>
            <w:gridSpan w:val="5"/>
          </w:tcPr>
          <w:p w14:paraId="19C80114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D3C85CF" w:rsidR="005A11E4" w:rsidRPr="00FC276F" w:rsidRDefault="00540966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ARJA TOPOLŠEK</w:t>
            </w:r>
          </w:p>
        </w:tc>
      </w:tr>
      <w:tr w:rsidR="005A11E4" w:rsidRPr="00FC276F" w14:paraId="373ADDF1" w14:textId="77777777" w:rsidTr="00660A4D">
        <w:tc>
          <w:tcPr>
            <w:tcW w:w="9690" w:type="dxa"/>
            <w:gridSpan w:val="18"/>
          </w:tcPr>
          <w:p w14:paraId="0BC8F3BA" w14:textId="77777777" w:rsidR="005A11E4" w:rsidRPr="00FC276F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D735DB" w:rsidRPr="00FC276F" w14:paraId="2546E5AF" w14:textId="77777777" w:rsidTr="00660A4D">
        <w:tc>
          <w:tcPr>
            <w:tcW w:w="2294" w:type="dxa"/>
            <w:gridSpan w:val="3"/>
            <w:vMerge w:val="restart"/>
          </w:tcPr>
          <w:p w14:paraId="6861494E" w14:textId="77777777" w:rsidR="00D735DB" w:rsidRPr="00FC276F" w:rsidRDefault="00D735DB" w:rsidP="00D735D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7" w:type="dxa"/>
            <w:gridSpan w:val="5"/>
          </w:tcPr>
          <w:p w14:paraId="77461E9B" w14:textId="77777777" w:rsidR="00D735DB" w:rsidRPr="00FC276F" w:rsidRDefault="00D735DB" w:rsidP="00D735DB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6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CA7977A" w:rsidR="00D735DB" w:rsidRPr="00FC276F" w:rsidRDefault="00D735DB" w:rsidP="00D735D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D735DB" w:rsidRPr="00FC276F" w14:paraId="0712B376" w14:textId="77777777" w:rsidTr="00660A4D">
        <w:trPr>
          <w:trHeight w:val="215"/>
        </w:trPr>
        <w:tc>
          <w:tcPr>
            <w:tcW w:w="2294" w:type="dxa"/>
            <w:gridSpan w:val="3"/>
            <w:vMerge/>
            <w:vAlign w:val="center"/>
          </w:tcPr>
          <w:p w14:paraId="2BE63940" w14:textId="77777777" w:rsidR="00D735DB" w:rsidRPr="00FC276F" w:rsidRDefault="00D735DB" w:rsidP="00D735DB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7" w:type="dxa"/>
            <w:gridSpan w:val="5"/>
          </w:tcPr>
          <w:p w14:paraId="3A2F1B73" w14:textId="77777777" w:rsidR="00D735DB" w:rsidRPr="00FC276F" w:rsidRDefault="00D735DB" w:rsidP="00D735DB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6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F2C07C" w:rsidR="00D735DB" w:rsidRPr="00FC276F" w:rsidRDefault="00D735DB" w:rsidP="00D735D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FC276F" w14:paraId="0BB418C6" w14:textId="77777777" w:rsidTr="00660A4D">
        <w:tc>
          <w:tcPr>
            <w:tcW w:w="47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7260B" w:rsidRPr="00D7260B" w14:paraId="273ADA0E" w14:textId="77777777" w:rsidTr="00660A4D">
        <w:trPr>
          <w:trHeight w:val="275"/>
        </w:trPr>
        <w:tc>
          <w:tcPr>
            <w:tcW w:w="47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45E3CA0" w:rsidR="005A11E4" w:rsidRPr="00D7260B" w:rsidRDefault="005242B4" w:rsidP="005242B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ogoj za pristop k izpitu so opravljene </w:t>
            </w:r>
            <w:r w:rsidR="00660A4D"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obveznosti </w:t>
            </w: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e-predavanj in e-vaj ter </w:t>
            </w:r>
            <w:r w:rsidR="00660A4D"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seminarska naloga</w:t>
            </w: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D7260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FB68CA6" w:rsidR="005A11E4" w:rsidRPr="00D7260B" w:rsidRDefault="005242B4" w:rsidP="005242B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7260B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and seminar paper is a prerequisite for taking the exam.</w:t>
            </w:r>
          </w:p>
        </w:tc>
      </w:tr>
      <w:tr w:rsidR="005A11E4" w:rsidRPr="00FC276F" w14:paraId="32638BBD" w14:textId="77777777" w:rsidTr="00660A4D">
        <w:trPr>
          <w:trHeight w:val="137"/>
        </w:trPr>
        <w:tc>
          <w:tcPr>
            <w:tcW w:w="47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EB6A60" w:rsidRPr="00FC276F" w14:paraId="4EDFC7EE" w14:textId="77777777" w:rsidTr="00660A4D">
        <w:trPr>
          <w:trHeight w:val="113"/>
        </w:trPr>
        <w:tc>
          <w:tcPr>
            <w:tcW w:w="47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60F9" w14:textId="77777777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Vloga transporta v logističnih verigah.</w:t>
            </w:r>
          </w:p>
          <w:p w14:paraId="4282682F" w14:textId="77777777" w:rsidR="00947F15" w:rsidRPr="00FC276F" w:rsidRDefault="00EB6A60" w:rsidP="006F29D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Značilnosti, infrastruktura, suprastruktura in tehnologije različnih transportnih vej.</w:t>
            </w:r>
          </w:p>
          <w:p w14:paraId="62FBD8DC" w14:textId="77777777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odobni vidiki transportnih tehnologij, unitizacije tovora in manipulacij. </w:t>
            </w:r>
          </w:p>
          <w:p w14:paraId="59178196" w14:textId="77777777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portne operacije in procesi.</w:t>
            </w:r>
          </w:p>
          <w:p w14:paraId="20658145" w14:textId="1E95A048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Vrste in značilnosti tovorov in blaga</w:t>
            </w:r>
            <w:r w:rsidR="00D7260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3CAD7B9" w14:textId="77777777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osebni pogoji transporta glede na specifike tovora. </w:t>
            </w:r>
          </w:p>
          <w:p w14:paraId="5F7F62BF" w14:textId="77777777" w:rsidR="00947F15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Varnost pri delu in varovanje tovora v transportu.</w:t>
            </w:r>
          </w:p>
          <w:p w14:paraId="625112B6" w14:textId="3D862D29" w:rsidR="005A11E4" w:rsidRPr="00FC276F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Regulativa in dokumentacija v transportu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FC276F" w:rsidRDefault="005A11E4" w:rsidP="0054096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29DAC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he role of transport in logistics chains.</w:t>
            </w:r>
          </w:p>
          <w:p w14:paraId="22034017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Characteristics, infrastructure, suprastructure and technologies of different transport branches.</w:t>
            </w:r>
          </w:p>
          <w:p w14:paraId="0A3A30D6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Modern aspects of transportation technologies, cargo unitization and manipulation.</w:t>
            </w:r>
          </w:p>
          <w:p w14:paraId="3248B02E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port operations and processes.</w:t>
            </w:r>
          </w:p>
          <w:p w14:paraId="5EFC936E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ypes and characteristics of cargo and goods.</w:t>
            </w:r>
          </w:p>
          <w:p w14:paraId="49AE454E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Special conditions of transport depending on the specifics of the cargo.</w:t>
            </w:r>
          </w:p>
          <w:p w14:paraId="7B96BBD2" w14:textId="77777777" w:rsidR="006F29D2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Safety at work and cargo protection during transport.</w:t>
            </w:r>
          </w:p>
          <w:p w14:paraId="68E25B91" w14:textId="143976FE" w:rsidR="005A11E4" w:rsidRPr="00FC276F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port regulations and documentation.</w:t>
            </w:r>
          </w:p>
        </w:tc>
      </w:tr>
      <w:tr w:rsidR="005A11E4" w:rsidRPr="00FC276F" w14:paraId="50F6CFCC" w14:textId="77777777" w:rsidTr="00660A4D">
        <w:tc>
          <w:tcPr>
            <w:tcW w:w="9690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FC276F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77777777" w:rsidR="005A11E4" w:rsidRPr="00FC276F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E78B4" w:rsidRPr="00FC276F" w14:paraId="166E7B56" w14:textId="77777777" w:rsidTr="00D7260B">
        <w:trPr>
          <w:trHeight w:val="274"/>
        </w:trPr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A99A" w14:textId="6D32BC46" w:rsidR="009B7DA4" w:rsidRDefault="009B7DA4" w:rsidP="00D7260B">
            <w:pPr>
              <w:spacing w:after="0"/>
              <w:jc w:val="both"/>
              <w:rPr>
                <w:rFonts w:cstheme="minorHAnsi"/>
                <w:color w:val="333333"/>
                <w:sz w:val="20"/>
                <w:szCs w:val="20"/>
              </w:rPr>
            </w:pP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cil of Supply Chain Management Professionals. (2014). </w:t>
            </w:r>
            <w:r w:rsidRPr="00FC276F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The definitive guide to transportation: principles, strategies, and decisions for the effective flow of goods and services</w:t>
            </w: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 Pearson Education</w:t>
            </w:r>
            <w:r w:rsidR="00D7260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</w:t>
            </w:r>
            <w:r w:rsidRPr="00656264">
              <w:rPr>
                <w:rFonts w:cstheme="minorHAnsi"/>
                <w:color w:val="333333"/>
                <w:sz w:val="20"/>
                <w:szCs w:val="20"/>
              </w:rPr>
              <w:t xml:space="preserve"> </w:t>
            </w:r>
          </w:p>
          <w:p w14:paraId="43882BD2" w14:textId="4E6DCCA1" w:rsidR="009B7DA4" w:rsidRDefault="009B7DA4" w:rsidP="00D7260B">
            <w:pPr>
              <w:spacing w:after="0"/>
              <w:jc w:val="both"/>
            </w:pP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Hendrickson, J. (2020). </w:t>
            </w:r>
            <w:r w:rsidRPr="00FC276F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Transportation management: a practical handbook</w:t>
            </w: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 Heartland Professional Services</w:t>
            </w:r>
            <w:r w:rsidR="00D7260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</w:t>
            </w:r>
          </w:p>
          <w:p w14:paraId="5A05FDF1" w14:textId="6550186C" w:rsidR="009B7DA4" w:rsidRDefault="009B7DA4" w:rsidP="00D7260B">
            <w:pPr>
              <w:spacing w:after="0"/>
              <w:jc w:val="both"/>
              <w:rPr>
                <w:rFonts w:cstheme="minorHAnsi"/>
                <w:color w:val="333333"/>
                <w:sz w:val="20"/>
                <w:szCs w:val="20"/>
              </w:rPr>
            </w:pP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Varun, S. (2019). </w:t>
            </w:r>
            <w:r w:rsidRPr="00FC276F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A practical guide to shipping &amp; freight forwarding: your key to success in the shipping industry</w:t>
            </w: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 Amazon</w:t>
            </w:r>
            <w:r w:rsidR="00D7260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</w:t>
            </w:r>
            <w:r w:rsidRPr="00656264">
              <w:rPr>
                <w:rFonts w:cstheme="minorHAnsi"/>
                <w:color w:val="333333"/>
                <w:sz w:val="20"/>
                <w:szCs w:val="20"/>
              </w:rPr>
              <w:t xml:space="preserve"> </w:t>
            </w:r>
          </w:p>
          <w:p w14:paraId="184E7F18" w14:textId="3D424DBD" w:rsidR="007E78B4" w:rsidRPr="009B7DA4" w:rsidRDefault="009B7DA4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lastRenderedPageBreak/>
              <w:t>Orbanić, J., &amp; Rosi, B. (2017). </w:t>
            </w:r>
            <w:r w:rsidRPr="00FC276F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Razvoj transporta, logistike in mobilnosti v Sloveniji</w:t>
            </w:r>
            <w:r w:rsidRPr="00FC276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 (Ponatis 1. izd.). Fakulteta za logistiko.</w:t>
            </w:r>
          </w:p>
        </w:tc>
      </w:tr>
      <w:tr w:rsidR="007E78B4" w:rsidRPr="00FC276F" w14:paraId="17101D27" w14:textId="77777777" w:rsidTr="00660A4D">
        <w:trPr>
          <w:trHeight w:val="73"/>
        </w:trPr>
        <w:tc>
          <w:tcPr>
            <w:tcW w:w="47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9C3380" w14:textId="77777777" w:rsidR="009B7DA4" w:rsidRDefault="009B7DA4" w:rsidP="007E78B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3139270F" w:rsidR="007E78B4" w:rsidRPr="00FC276F" w:rsidRDefault="007E78B4" w:rsidP="007E78B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7E78B4" w:rsidRPr="00FC276F" w:rsidRDefault="007E78B4" w:rsidP="007E78B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7D4F1" w14:textId="77777777" w:rsidR="009B7DA4" w:rsidRDefault="009B7DA4" w:rsidP="007E78B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308F8902" w:rsidR="007E78B4" w:rsidRPr="00FC276F" w:rsidRDefault="007E78B4" w:rsidP="007E78B4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B6A60" w:rsidRPr="00FC276F" w14:paraId="572FDB32" w14:textId="77777777" w:rsidTr="00660A4D">
        <w:trPr>
          <w:trHeight w:val="510"/>
        </w:trPr>
        <w:tc>
          <w:tcPr>
            <w:tcW w:w="47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D646D" w14:textId="4969B0F2" w:rsidR="005D260A" w:rsidRPr="00FC276F" w:rsidRDefault="005D260A" w:rsidP="00D726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76B60881" w14:textId="61E34382" w:rsidR="005D260A" w:rsidRPr="00FC276F" w:rsidRDefault="005D260A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predeliti transport v logističnem sistemu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3E5119C" w14:textId="66A1B5BB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eoretično opredeliti značilnosti posameznih modalitet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7E9F974" w14:textId="64C5A92A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eoretično opredeliti in praktično razložiti sodobne transportne tehnologije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8E52DE6" w14:textId="0DF78F1F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predeliti transportne operacije in procese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48671493" w14:textId="6D3A4A16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predeliti teoretično in praktično značilnosti blaga in posebne pogoje transporta teh vrst blaga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6C37101F" w14:textId="7039262D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teoretično opredeliti sisteme varnosti pri delu in varovanje tovora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5EA8B95C" w14:textId="5B7A73AC" w:rsidR="00F453A5" w:rsidRPr="00FC276F" w:rsidRDefault="00F453A5" w:rsidP="00D7260B">
            <w:pPr>
              <w:pStyle w:val="Odstavekseznama"/>
              <w:numPr>
                <w:ilvl w:val="0"/>
                <w:numId w:val="3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dati regulativni vidik v transportu</w:t>
            </w:r>
            <w:r w:rsidR="001D05E3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58732DB" w14:textId="70117B24" w:rsidR="005D260A" w:rsidRDefault="005D260A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69AE1263" w14:textId="77777777" w:rsidR="009B7DA4" w:rsidRPr="00FC276F" w:rsidRDefault="009B7DA4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5EB6F17F" w14:textId="77777777" w:rsidR="005D260A" w:rsidRPr="00FC276F" w:rsidRDefault="005D260A" w:rsidP="00D7260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72CDBAAC" w14:textId="79DAA3D8" w:rsidR="005D260A" w:rsidRPr="00FC276F" w:rsidRDefault="00C95C39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poznajo </w:t>
            </w:r>
            <w:r w:rsidR="005D260A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značilnosti in uporabo transportne  infrastrukture, suprastrukture in procesov, </w:t>
            </w:r>
          </w:p>
          <w:p w14:paraId="597F522B" w14:textId="77777777" w:rsidR="005D260A" w:rsidRPr="00FC276F" w:rsidRDefault="005D260A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znajo načine nadzora in koordinacije transportnih operacij,</w:t>
            </w:r>
          </w:p>
          <w:p w14:paraId="04802067" w14:textId="77777777" w:rsidR="005D260A" w:rsidRPr="00FC276F" w:rsidRDefault="005D260A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znajo modalitete transporta in razumejo proces izbire,</w:t>
            </w:r>
          </w:p>
          <w:p w14:paraId="4267CEA8" w14:textId="77777777" w:rsidR="005D260A" w:rsidRPr="00FC276F" w:rsidRDefault="005D260A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znajo karakteristike različnih tipov blaga,</w:t>
            </w:r>
          </w:p>
          <w:p w14:paraId="17399483" w14:textId="77777777" w:rsidR="005D260A" w:rsidRPr="00FC276F" w:rsidRDefault="005D260A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znajo sodobne transportne tehnologije,</w:t>
            </w:r>
          </w:p>
          <w:p w14:paraId="582EF3EA" w14:textId="44A4FBCB" w:rsidR="005D260A" w:rsidRPr="00FC276F" w:rsidRDefault="005D260A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znajo sisteme varnosti in varovanja tovor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B6A60" w:rsidRPr="00FC276F" w:rsidRDefault="00EB6A60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8ACD4" w14:textId="77777777" w:rsidR="005D260A" w:rsidRPr="00FC276F" w:rsidRDefault="005D260A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 objectives of the course are to:</w:t>
            </w:r>
          </w:p>
          <w:p w14:paraId="623771DA" w14:textId="21DBFD9B" w:rsidR="005D260A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fine transport in a logistics system,</w:t>
            </w:r>
          </w:p>
          <w:p w14:paraId="0F9CECF7" w14:textId="319A6D07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heoretically define characteristics of transport modalities,</w:t>
            </w:r>
          </w:p>
          <w:p w14:paraId="0C5562D6" w14:textId="0B4EE952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heoretically define and practically show contemporary transport technologies,</w:t>
            </w:r>
          </w:p>
          <w:p w14:paraId="7E77759F" w14:textId="7F37BCA6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fine transport operations and processes,</w:t>
            </w:r>
          </w:p>
          <w:p w14:paraId="184D3BA5" w14:textId="7406E0AF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fine theoretical and practical characteristics of goods and special conditions for transporting special cargo,</w:t>
            </w:r>
          </w:p>
          <w:p w14:paraId="46E69847" w14:textId="13E70FDE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heoretically define systems of workplace security and cargo securing,</w:t>
            </w:r>
          </w:p>
          <w:p w14:paraId="2258705F" w14:textId="60E135C6" w:rsidR="007218D1" w:rsidRPr="00FC276F" w:rsidRDefault="007218D1" w:rsidP="00D7260B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fine the regulations aspect of transport.</w:t>
            </w:r>
          </w:p>
          <w:p w14:paraId="2B8F75BA" w14:textId="77777777" w:rsidR="007218D1" w:rsidRPr="00FC276F" w:rsidRDefault="007218D1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0417A05A" w14:textId="77777777" w:rsidR="005D260A" w:rsidRPr="00FC276F" w:rsidRDefault="005D260A" w:rsidP="00D7260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mpetencies acquired by students:</w:t>
            </w:r>
          </w:p>
          <w:p w14:paraId="62BF5273" w14:textId="77777777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understand the characteristics and use of transport infrastructure, superstructure and processes,</w:t>
            </w:r>
          </w:p>
          <w:p w14:paraId="60CAED54" w14:textId="77777777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o know how to monitor and coordinate transport operations,</w:t>
            </w:r>
          </w:p>
          <w:p w14:paraId="63FF8A67" w14:textId="77777777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learn about transport modalities and understand the selection process,</w:t>
            </w:r>
          </w:p>
          <w:p w14:paraId="5D6D77EB" w14:textId="77777777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o know the characteristics of different types of goods,</w:t>
            </w:r>
          </w:p>
          <w:p w14:paraId="15A76538" w14:textId="77777777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acquainted with modern transport technologies,</w:t>
            </w:r>
          </w:p>
          <w:p w14:paraId="41C5AAA2" w14:textId="2FAAE040" w:rsidR="005D260A" w:rsidRPr="00FC276F" w:rsidRDefault="005D260A" w:rsidP="00D7260B">
            <w:pPr>
              <w:pStyle w:val="Odstavekseznama"/>
              <w:numPr>
                <w:ilvl w:val="0"/>
                <w:numId w:val="23"/>
              </w:numPr>
              <w:ind w:left="376" w:hanging="376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become familiar with cargo security and safety systems.</w:t>
            </w:r>
          </w:p>
        </w:tc>
      </w:tr>
      <w:tr w:rsidR="00EB6A60" w:rsidRPr="00FC276F" w14:paraId="2732D8B1" w14:textId="77777777" w:rsidTr="00660A4D">
        <w:trPr>
          <w:trHeight w:val="117"/>
        </w:trPr>
        <w:tc>
          <w:tcPr>
            <w:tcW w:w="47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B6A60" w:rsidRPr="00FC276F" w14:paraId="355E000C" w14:textId="77777777" w:rsidTr="00660A4D">
        <w:trPr>
          <w:trHeight w:val="410"/>
        </w:trPr>
        <w:tc>
          <w:tcPr>
            <w:tcW w:w="47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099B" w14:textId="77777777" w:rsidR="0057674F" w:rsidRPr="00FC276F" w:rsidRDefault="0057674F" w:rsidP="0057674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Znanje in razumevanje:</w:t>
            </w:r>
          </w:p>
          <w:p w14:paraId="23E41E2E" w14:textId="77777777" w:rsidR="0057674F" w:rsidRPr="00FC276F" w:rsidRDefault="0057674F" w:rsidP="0057674F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18F19B7E" w14:textId="5D3F6AC0" w:rsidR="00EB6A60" w:rsidRPr="00FC276F" w:rsidRDefault="0057674F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prejemati konkretne odločitve o 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možnostih uporabe infra- in supra-strukture za izvajanje transportnih storitev v logistiki,</w:t>
            </w:r>
          </w:p>
          <w:p w14:paraId="07E6DFFB" w14:textId="2F54E8B6" w:rsidR="00EB6A60" w:rsidRPr="00FC276F" w:rsidRDefault="00931E51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uporabiti 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sodobn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ehnološk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ransportn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element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3F2B644B" w14:textId="22857B96" w:rsidR="00EB6A60" w:rsidRPr="00FC276F" w:rsidRDefault="00931E51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oiskati 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lement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, ki vplivajo na načrtovanje in izvajanje transportnih operacij.</w:t>
            </w:r>
          </w:p>
          <w:p w14:paraId="7EB36F5A" w14:textId="77777777" w:rsidR="00EB6A60" w:rsidRPr="00FC276F" w:rsidRDefault="00EB6A60" w:rsidP="00EB6A60">
            <w:pPr>
              <w:pStyle w:val="Odstavekseznama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44C3D54B" w14:textId="77777777" w:rsidR="00EB6A60" w:rsidRPr="00FC276F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46DEA773" w14:textId="0B769EDF" w:rsidR="00EB6A60" w:rsidRPr="00FC276F" w:rsidRDefault="00EB6A60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študenti se usposobijo za uporabo teoretičnega znanja v praktičnih primeri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A0917" w14:textId="77777777" w:rsidR="0057674F" w:rsidRPr="00FC276F" w:rsidRDefault="0057674F" w:rsidP="0057674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nowledge and understanding:</w:t>
            </w:r>
          </w:p>
          <w:p w14:paraId="062B84C3" w14:textId="77777777" w:rsidR="0057674F" w:rsidRPr="00FC276F" w:rsidRDefault="0057674F" w:rsidP="0057674F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fter completion of the course, the student will be able to:</w:t>
            </w:r>
          </w:p>
          <w:p w14:paraId="2833A1AA" w14:textId="20CA4735" w:rsidR="00EB6A60" w:rsidRPr="00FC276F" w:rsidRDefault="007218D1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make decisions about 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ossibilities of infra- and suprastructure use for transport services in logistics,</w:t>
            </w:r>
          </w:p>
          <w:p w14:paraId="5FCDC6EE" w14:textId="7398ADE3" w:rsidR="00EB6A60" w:rsidRPr="00FC276F" w:rsidRDefault="00EB6A60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use contemporary technological transport elements,</w:t>
            </w:r>
          </w:p>
          <w:p w14:paraId="74557FEF" w14:textId="1610B7A3" w:rsidR="00EB6A60" w:rsidRPr="00FC276F" w:rsidRDefault="007218D1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find </w:t>
            </w:r>
            <w:r w:rsidR="00EB6A60"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elements that affect the planning and executing of transport operations.</w:t>
            </w:r>
          </w:p>
          <w:p w14:paraId="0F19EE1C" w14:textId="56044B30" w:rsidR="00EB6A60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</w:p>
          <w:p w14:paraId="7DC54780" w14:textId="77777777" w:rsidR="009B7DA4" w:rsidRPr="00FC276F" w:rsidRDefault="009B7DA4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</w:rPr>
            </w:pPr>
          </w:p>
          <w:p w14:paraId="70D06C6E" w14:textId="77777777" w:rsidR="00EB6A60" w:rsidRPr="00FC276F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06DCA403" w:rsidR="00EB6A60" w:rsidRPr="00FC276F" w:rsidRDefault="00EB6A60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he ability to apply theoretical knowledge to professional practice.</w:t>
            </w:r>
          </w:p>
        </w:tc>
      </w:tr>
      <w:tr w:rsidR="00EB6A60" w:rsidRPr="00FC276F" w14:paraId="28C61BBA" w14:textId="77777777" w:rsidTr="00660A4D">
        <w:tc>
          <w:tcPr>
            <w:tcW w:w="4726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7D0A5C32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1E56A526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B6A60" w:rsidRPr="00FC276F" w14:paraId="4C66F302" w14:textId="77777777" w:rsidTr="00660A4D">
        <w:trPr>
          <w:trHeight w:val="20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3ADF" w14:textId="77777777" w:rsidR="00EB6A60" w:rsidRPr="00FC276F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CA86D68" w14:textId="77777777" w:rsidR="00EB6A60" w:rsidRPr="00FC276F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2A339AFB" w14:textId="72C744AF" w:rsidR="00EB6A60" w:rsidRPr="00FC276F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aje: pri vajah študent utrdi teoretično znanje in spozna aplikativne možnosti. Del vaj se izvaja na klasični način v predavalnici, del pa v obliki e-vaj (e-vaje se lahko izvajajo 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B6A60" w:rsidRPr="00FC276F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A2D58" w14:textId="77777777" w:rsidR="00EB6A60" w:rsidRPr="00FC276F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2DF9CE28" w14:textId="77777777" w:rsidR="00EB6A60" w:rsidRPr="00FC276F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16E78F08" w14:textId="6366A41A" w:rsidR="00EB6A60" w:rsidRPr="00FC276F" w:rsidRDefault="00EB6A60" w:rsidP="00EB6A6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</w:t>
            </w:r>
            <w:r w:rsidRPr="00FC276F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tutorials may be given via video-conferencing or with the help of specially designed e-material in a virtual electronic learning environment).</w:t>
            </w:r>
          </w:p>
        </w:tc>
      </w:tr>
      <w:tr w:rsidR="00EB6A60" w:rsidRPr="00FC276F" w14:paraId="0566443A" w14:textId="77777777" w:rsidTr="00660A4D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BA0CBBA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2A59A1CC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EA502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9A30835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75497D" w14:textId="7777777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25CC6617" w:rsidR="00EB6A60" w:rsidRPr="00FC276F" w:rsidRDefault="00EB6A60" w:rsidP="00EB6A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7260B" w:rsidRPr="00D7260B" w14:paraId="52B92BAD" w14:textId="77777777" w:rsidTr="00D7260B">
        <w:trPr>
          <w:trHeight w:val="63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D2A0" w14:textId="2966075F" w:rsidR="00EB6A60" w:rsidRPr="00D7260B" w:rsidRDefault="00EB6A60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4A359C68" w14:textId="5173424B" w:rsidR="00A73634" w:rsidRPr="00D7260B" w:rsidRDefault="00C95C39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Sprotne naloge.</w:t>
            </w:r>
          </w:p>
          <w:p w14:paraId="73D37E4C" w14:textId="00B803C1" w:rsidR="006339FA" w:rsidRPr="00D7260B" w:rsidRDefault="00EE219A" w:rsidP="00D726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Seminarska naloga</w:t>
            </w:r>
            <w:r w:rsidR="00C95C39"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115C" w14:textId="2601E46A" w:rsidR="00EB6A60" w:rsidRPr="00D7260B" w:rsidRDefault="00EB6A60" w:rsidP="00EB6A6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0</w:t>
            </w:r>
            <w:r w:rsidR="00C95C39" w:rsidRPr="00D7260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%</w:t>
            </w:r>
          </w:p>
          <w:p w14:paraId="1F086E65" w14:textId="6B3E0082" w:rsidR="00A73634" w:rsidRPr="00D7260B" w:rsidRDefault="00C95C39" w:rsidP="00EB6A6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</w:t>
            </w:r>
            <w:r w:rsidR="00A73634" w:rsidRPr="00D7260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%</w:t>
            </w:r>
          </w:p>
          <w:p w14:paraId="6252E3BC" w14:textId="78025398" w:rsidR="006339FA" w:rsidRPr="00D7260B" w:rsidRDefault="00EE219A" w:rsidP="00C95C39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532F5" w14:textId="001077C6" w:rsidR="00EB6A60" w:rsidRPr="00D7260B" w:rsidRDefault="00EB6A60" w:rsidP="00EB6A60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Written exam</w:t>
            </w:r>
            <w:r w:rsidR="00C95C39"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4563C42" w14:textId="2B52A23E" w:rsidR="00C95C39" w:rsidRPr="00D7260B" w:rsidRDefault="00C95C39" w:rsidP="00EB6A60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Coursework.</w:t>
            </w:r>
          </w:p>
          <w:p w14:paraId="20F78515" w14:textId="389D5DEA" w:rsidR="006339FA" w:rsidRPr="00D7260B" w:rsidRDefault="00EE219A" w:rsidP="00D7260B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Seminar paper</w:t>
            </w:r>
            <w:r w:rsidR="00C95C39" w:rsidRPr="00D7260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FC276F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FC276F" w14:paraId="0D823691" w14:textId="77777777" w:rsidTr="00CC341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FC276F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C276F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EB6A60" w:rsidRPr="00FC276F" w14:paraId="11013034" w14:textId="77777777" w:rsidTr="007E78B4">
        <w:trPr>
          <w:trHeight w:val="836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449B" w14:textId="6F174825" w:rsidR="00EB6A60" w:rsidRPr="00FC276F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bidi="ne-NP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TOPOLŠEK, Darja, ČIŽIUNIENE, Kristina, CVAHTE OJSTERŠEK, Tina. Defining transport logistics: a literature review and practitioner opinion based approach. Transport, ISSN 1648-4142. [Print ed.], 2018, vol. 33, iss. 5.</w:t>
            </w:r>
          </w:p>
          <w:p w14:paraId="58DBD6C2" w14:textId="277D3761" w:rsidR="00EB6A60" w:rsidRPr="00FC276F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bidi="ne-NP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STERNAD, Marjan, CVAHTE OJSTERŠEK, Tina, TOPOLŠEK, Darja, JUSTINEK, Gorazd. The influence of logistics barriers on lead times and service levels in Slovenia. International journal of logistics systems and management, ISSN 1742-7975. [Online ed.], 2016, vol. 23, no 4.</w:t>
            </w:r>
          </w:p>
          <w:p w14:paraId="04CAB243" w14:textId="285CEB1C" w:rsidR="00EB6A60" w:rsidRPr="00FC276F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bidi="ne-NP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CVAHTE OJSTERŠEK, Tina, TOPOLŠEK, Darja, STERNAD, Marjan. The impact of clustering on transport companies. Production Engineering Archives, ISSN 2353-5156, 2015, vol. 7, no. 2.</w:t>
            </w:r>
          </w:p>
          <w:p w14:paraId="6F256963" w14:textId="40185046" w:rsidR="00EB6A60" w:rsidRPr="00FC276F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bidi="ne-NP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TOPOLŠEK, Darja, HERBAJ, Elvis Alojzij, STERNAD, Marjan. The accuracy analysis of measurement tools for traffic accident investigation. Journal of transportation technologies, ISSN 2160-0473, Jan. 2014, vol. 4, no. 1.</w:t>
            </w:r>
          </w:p>
          <w:p w14:paraId="41AC7B40" w14:textId="5C42DC64" w:rsidR="005A11E4" w:rsidRPr="00FC276F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bidi="ne-NP"/>
              </w:rPr>
            </w:pPr>
            <w:r w:rsidRPr="00FC276F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 xml:space="preserve">TOPOLŠEK, Darja, HRIBAR, Suzana, STERNAD, Marjan. Road traffic safety in conjunction with in-vehicle ITS. Transport problems : international scientific journal, ISSN 1896-0596. [Printed ed.], 2014, vol. 9, iss. </w:t>
            </w:r>
          </w:p>
        </w:tc>
      </w:tr>
    </w:tbl>
    <w:p w14:paraId="2B55261E" w14:textId="77777777" w:rsidR="005A11E4" w:rsidRPr="00FC276F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FC276F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FC276F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8695A" w14:textId="77777777" w:rsidR="005D1567" w:rsidRDefault="005D1567" w:rsidP="00703ADE">
      <w:pPr>
        <w:spacing w:after="0"/>
      </w:pPr>
      <w:r>
        <w:separator/>
      </w:r>
    </w:p>
  </w:endnote>
  <w:endnote w:type="continuationSeparator" w:id="0">
    <w:p w14:paraId="43A79889" w14:textId="77777777" w:rsidR="005D1567" w:rsidRDefault="005D156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D4F1D8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4494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4494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8EFCE" w14:textId="77777777" w:rsidR="005D1567" w:rsidRDefault="005D1567" w:rsidP="00703ADE">
      <w:pPr>
        <w:spacing w:after="0"/>
      </w:pPr>
      <w:r>
        <w:separator/>
      </w:r>
    </w:p>
  </w:footnote>
  <w:footnote w:type="continuationSeparator" w:id="0">
    <w:p w14:paraId="7BF34C0F" w14:textId="77777777" w:rsidR="005D1567" w:rsidRDefault="005D156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020A"/>
    <w:multiLevelType w:val="hybridMultilevel"/>
    <w:tmpl w:val="D010A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37A31"/>
    <w:multiLevelType w:val="hybridMultilevel"/>
    <w:tmpl w:val="F0FA2E0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FB07396"/>
    <w:multiLevelType w:val="hybridMultilevel"/>
    <w:tmpl w:val="0F023C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B622C"/>
    <w:multiLevelType w:val="hybridMultilevel"/>
    <w:tmpl w:val="DA048E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9774B"/>
    <w:multiLevelType w:val="hybridMultilevel"/>
    <w:tmpl w:val="D37CCF50"/>
    <w:lvl w:ilvl="0" w:tplc="D78CD7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123AAF"/>
    <w:multiLevelType w:val="hybridMultilevel"/>
    <w:tmpl w:val="059C90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146B6"/>
    <w:multiLevelType w:val="hybridMultilevel"/>
    <w:tmpl w:val="EF9272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053548"/>
    <w:multiLevelType w:val="hybridMultilevel"/>
    <w:tmpl w:val="B68E0C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5C78CE"/>
    <w:multiLevelType w:val="hybridMultilevel"/>
    <w:tmpl w:val="765E6E1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1F4FA3"/>
    <w:multiLevelType w:val="hybridMultilevel"/>
    <w:tmpl w:val="483CADB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D17F79"/>
    <w:multiLevelType w:val="hybridMultilevel"/>
    <w:tmpl w:val="C4E621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951EE1"/>
    <w:multiLevelType w:val="hybridMultilevel"/>
    <w:tmpl w:val="BD68C40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7053AA"/>
    <w:multiLevelType w:val="hybridMultilevel"/>
    <w:tmpl w:val="BB5C564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B428F"/>
    <w:multiLevelType w:val="hybridMultilevel"/>
    <w:tmpl w:val="75F0084E"/>
    <w:lvl w:ilvl="0" w:tplc="F636FC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ED3B1E"/>
    <w:multiLevelType w:val="hybridMultilevel"/>
    <w:tmpl w:val="65E46D3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AA8444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128E2"/>
    <w:multiLevelType w:val="hybridMultilevel"/>
    <w:tmpl w:val="597E948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838BB"/>
    <w:multiLevelType w:val="hybridMultilevel"/>
    <w:tmpl w:val="3072FF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2020C5"/>
    <w:multiLevelType w:val="hybridMultilevel"/>
    <w:tmpl w:val="C6424C2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C33573"/>
    <w:multiLevelType w:val="hybridMultilevel"/>
    <w:tmpl w:val="A2EA6F12"/>
    <w:lvl w:ilvl="0" w:tplc="65C81F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B6E58"/>
    <w:multiLevelType w:val="hybridMultilevel"/>
    <w:tmpl w:val="9B045C1A"/>
    <w:lvl w:ilvl="0" w:tplc="D1B6F3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75A87"/>
    <w:multiLevelType w:val="hybridMultilevel"/>
    <w:tmpl w:val="C4E621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8"/>
  </w:num>
  <w:num w:numId="2">
    <w:abstractNumId w:val="8"/>
  </w:num>
  <w:num w:numId="3">
    <w:abstractNumId w:val="28"/>
  </w:num>
  <w:num w:numId="4">
    <w:abstractNumId w:val="21"/>
  </w:num>
  <w:num w:numId="5">
    <w:abstractNumId w:val="25"/>
  </w:num>
  <w:num w:numId="6">
    <w:abstractNumId w:val="11"/>
  </w:num>
  <w:num w:numId="7">
    <w:abstractNumId w:val="15"/>
  </w:num>
  <w:num w:numId="8">
    <w:abstractNumId w:val="14"/>
  </w:num>
  <w:num w:numId="9">
    <w:abstractNumId w:val="2"/>
  </w:num>
  <w:num w:numId="10">
    <w:abstractNumId w:val="32"/>
  </w:num>
  <w:num w:numId="11">
    <w:abstractNumId w:val="9"/>
  </w:num>
  <w:num w:numId="12">
    <w:abstractNumId w:val="5"/>
  </w:num>
  <w:num w:numId="13">
    <w:abstractNumId w:val="33"/>
  </w:num>
  <w:num w:numId="14">
    <w:abstractNumId w:val="10"/>
  </w:num>
  <w:num w:numId="15">
    <w:abstractNumId w:val="29"/>
  </w:num>
  <w:num w:numId="16">
    <w:abstractNumId w:val="36"/>
  </w:num>
  <w:num w:numId="17">
    <w:abstractNumId w:val="31"/>
  </w:num>
  <w:num w:numId="18">
    <w:abstractNumId w:val="35"/>
  </w:num>
  <w:num w:numId="19">
    <w:abstractNumId w:val="24"/>
  </w:num>
  <w:num w:numId="20">
    <w:abstractNumId w:val="16"/>
  </w:num>
  <w:num w:numId="21">
    <w:abstractNumId w:val="30"/>
  </w:num>
  <w:num w:numId="22">
    <w:abstractNumId w:val="12"/>
  </w:num>
  <w:num w:numId="23">
    <w:abstractNumId w:val="17"/>
  </w:num>
  <w:num w:numId="24">
    <w:abstractNumId w:val="4"/>
  </w:num>
  <w:num w:numId="25">
    <w:abstractNumId w:val="1"/>
  </w:num>
  <w:num w:numId="26">
    <w:abstractNumId w:val="19"/>
  </w:num>
  <w:num w:numId="27">
    <w:abstractNumId w:val="22"/>
  </w:num>
  <w:num w:numId="28">
    <w:abstractNumId w:val="0"/>
  </w:num>
  <w:num w:numId="29">
    <w:abstractNumId w:val="13"/>
  </w:num>
  <w:num w:numId="30">
    <w:abstractNumId w:val="6"/>
  </w:num>
  <w:num w:numId="31">
    <w:abstractNumId w:val="3"/>
  </w:num>
  <w:num w:numId="32">
    <w:abstractNumId w:val="26"/>
  </w:num>
  <w:num w:numId="33">
    <w:abstractNumId w:val="27"/>
  </w:num>
  <w:num w:numId="34">
    <w:abstractNumId w:val="18"/>
  </w:num>
  <w:num w:numId="35">
    <w:abstractNumId w:val="37"/>
  </w:num>
  <w:num w:numId="36">
    <w:abstractNumId w:val="7"/>
  </w:num>
  <w:num w:numId="37">
    <w:abstractNumId w:val="23"/>
  </w:num>
  <w:num w:numId="38">
    <w:abstractNumId w:val="3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yNjUysDQwMDJR0lEKTi0uzszPAykwrgUAFJ+SMSwAAAA="/>
  </w:docVars>
  <w:rsids>
    <w:rsidRoot w:val="00703ADE"/>
    <w:rsid w:val="00003550"/>
    <w:rsid w:val="00027680"/>
    <w:rsid w:val="00046B40"/>
    <w:rsid w:val="00053C25"/>
    <w:rsid w:val="000625CC"/>
    <w:rsid w:val="00067866"/>
    <w:rsid w:val="000761B7"/>
    <w:rsid w:val="00082B84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248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3926"/>
    <w:rsid w:val="001B2827"/>
    <w:rsid w:val="001B40D3"/>
    <w:rsid w:val="001B4E07"/>
    <w:rsid w:val="001C1736"/>
    <w:rsid w:val="001C3794"/>
    <w:rsid w:val="001C55C4"/>
    <w:rsid w:val="001C65D2"/>
    <w:rsid w:val="001D05E3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17BF"/>
    <w:rsid w:val="00250591"/>
    <w:rsid w:val="00252DF2"/>
    <w:rsid w:val="002548DB"/>
    <w:rsid w:val="0025593C"/>
    <w:rsid w:val="00273DDF"/>
    <w:rsid w:val="00276596"/>
    <w:rsid w:val="0027778B"/>
    <w:rsid w:val="002805E7"/>
    <w:rsid w:val="0028075A"/>
    <w:rsid w:val="00292898"/>
    <w:rsid w:val="00293482"/>
    <w:rsid w:val="002954F2"/>
    <w:rsid w:val="002B19A5"/>
    <w:rsid w:val="002B452B"/>
    <w:rsid w:val="002B668D"/>
    <w:rsid w:val="002C44F3"/>
    <w:rsid w:val="002C7D0D"/>
    <w:rsid w:val="002E5E6F"/>
    <w:rsid w:val="002F418C"/>
    <w:rsid w:val="002F465F"/>
    <w:rsid w:val="003037B1"/>
    <w:rsid w:val="0030648A"/>
    <w:rsid w:val="003168D8"/>
    <w:rsid w:val="00317A91"/>
    <w:rsid w:val="00324BE4"/>
    <w:rsid w:val="0033062E"/>
    <w:rsid w:val="00332EA1"/>
    <w:rsid w:val="00341880"/>
    <w:rsid w:val="00344834"/>
    <w:rsid w:val="0034494B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A70E6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42B4"/>
    <w:rsid w:val="00525A19"/>
    <w:rsid w:val="00525BD5"/>
    <w:rsid w:val="00525C1D"/>
    <w:rsid w:val="00540966"/>
    <w:rsid w:val="005455BC"/>
    <w:rsid w:val="005623F3"/>
    <w:rsid w:val="00563340"/>
    <w:rsid w:val="005701F4"/>
    <w:rsid w:val="0057190E"/>
    <w:rsid w:val="005745BC"/>
    <w:rsid w:val="0057674F"/>
    <w:rsid w:val="00581E1B"/>
    <w:rsid w:val="00587381"/>
    <w:rsid w:val="005A013D"/>
    <w:rsid w:val="005A112C"/>
    <w:rsid w:val="005A11E4"/>
    <w:rsid w:val="005A5638"/>
    <w:rsid w:val="005A7A79"/>
    <w:rsid w:val="005C04B5"/>
    <w:rsid w:val="005C15C1"/>
    <w:rsid w:val="005C62B2"/>
    <w:rsid w:val="005D1567"/>
    <w:rsid w:val="005D260A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09F5"/>
    <w:rsid w:val="006261BD"/>
    <w:rsid w:val="00627C0D"/>
    <w:rsid w:val="006339FA"/>
    <w:rsid w:val="00634103"/>
    <w:rsid w:val="006352DA"/>
    <w:rsid w:val="00645458"/>
    <w:rsid w:val="00646F00"/>
    <w:rsid w:val="00660A4D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29D2"/>
    <w:rsid w:val="006F2D77"/>
    <w:rsid w:val="00701B0E"/>
    <w:rsid w:val="00703ADE"/>
    <w:rsid w:val="00707193"/>
    <w:rsid w:val="00714E30"/>
    <w:rsid w:val="007218D1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0988"/>
    <w:rsid w:val="007E49AE"/>
    <w:rsid w:val="007E78B4"/>
    <w:rsid w:val="007F2C61"/>
    <w:rsid w:val="00802619"/>
    <w:rsid w:val="008102C2"/>
    <w:rsid w:val="00811EFC"/>
    <w:rsid w:val="00811FB5"/>
    <w:rsid w:val="008157D7"/>
    <w:rsid w:val="00817A52"/>
    <w:rsid w:val="00831484"/>
    <w:rsid w:val="008320B1"/>
    <w:rsid w:val="00847982"/>
    <w:rsid w:val="00855585"/>
    <w:rsid w:val="00863826"/>
    <w:rsid w:val="00870971"/>
    <w:rsid w:val="00873A16"/>
    <w:rsid w:val="00873F0D"/>
    <w:rsid w:val="00874CA5"/>
    <w:rsid w:val="00874FC1"/>
    <w:rsid w:val="008A0A06"/>
    <w:rsid w:val="008A6780"/>
    <w:rsid w:val="008A7904"/>
    <w:rsid w:val="008B2370"/>
    <w:rsid w:val="008C735D"/>
    <w:rsid w:val="008C7A40"/>
    <w:rsid w:val="009044E0"/>
    <w:rsid w:val="009060E2"/>
    <w:rsid w:val="00910482"/>
    <w:rsid w:val="00910644"/>
    <w:rsid w:val="00913A49"/>
    <w:rsid w:val="009222E8"/>
    <w:rsid w:val="00925DE5"/>
    <w:rsid w:val="00931E51"/>
    <w:rsid w:val="009322AD"/>
    <w:rsid w:val="00947F15"/>
    <w:rsid w:val="00956ABE"/>
    <w:rsid w:val="00957F7A"/>
    <w:rsid w:val="00961B35"/>
    <w:rsid w:val="00961C9A"/>
    <w:rsid w:val="0096279B"/>
    <w:rsid w:val="00966244"/>
    <w:rsid w:val="00991CF4"/>
    <w:rsid w:val="009958CA"/>
    <w:rsid w:val="009B077A"/>
    <w:rsid w:val="009B26AB"/>
    <w:rsid w:val="009B7DA4"/>
    <w:rsid w:val="009C276B"/>
    <w:rsid w:val="009D11AD"/>
    <w:rsid w:val="009D31BA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73634"/>
    <w:rsid w:val="00A81452"/>
    <w:rsid w:val="00A87467"/>
    <w:rsid w:val="00A87ADF"/>
    <w:rsid w:val="00A87CC4"/>
    <w:rsid w:val="00A95BC2"/>
    <w:rsid w:val="00AC243A"/>
    <w:rsid w:val="00AC50D7"/>
    <w:rsid w:val="00AC7DE5"/>
    <w:rsid w:val="00AE23E9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65FBE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15B"/>
    <w:rsid w:val="00C4086F"/>
    <w:rsid w:val="00C47943"/>
    <w:rsid w:val="00C63A16"/>
    <w:rsid w:val="00C65B60"/>
    <w:rsid w:val="00C72B00"/>
    <w:rsid w:val="00C73CAE"/>
    <w:rsid w:val="00C83735"/>
    <w:rsid w:val="00C92969"/>
    <w:rsid w:val="00C95C39"/>
    <w:rsid w:val="00CB4FA1"/>
    <w:rsid w:val="00CC223E"/>
    <w:rsid w:val="00CC2E15"/>
    <w:rsid w:val="00CC341D"/>
    <w:rsid w:val="00CC7B6E"/>
    <w:rsid w:val="00CC7D6E"/>
    <w:rsid w:val="00CD2BD9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3D9E"/>
    <w:rsid w:val="00D56DEF"/>
    <w:rsid w:val="00D634CF"/>
    <w:rsid w:val="00D656E4"/>
    <w:rsid w:val="00D7260B"/>
    <w:rsid w:val="00D735DB"/>
    <w:rsid w:val="00D822FB"/>
    <w:rsid w:val="00D94920"/>
    <w:rsid w:val="00D96A06"/>
    <w:rsid w:val="00DC294C"/>
    <w:rsid w:val="00DD03F7"/>
    <w:rsid w:val="00DF0B31"/>
    <w:rsid w:val="00E03C39"/>
    <w:rsid w:val="00E05D21"/>
    <w:rsid w:val="00E12B7D"/>
    <w:rsid w:val="00E24F2B"/>
    <w:rsid w:val="00E26379"/>
    <w:rsid w:val="00E32D7E"/>
    <w:rsid w:val="00E3517F"/>
    <w:rsid w:val="00E51853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A60"/>
    <w:rsid w:val="00EB6B47"/>
    <w:rsid w:val="00EB7E3F"/>
    <w:rsid w:val="00EC0DAE"/>
    <w:rsid w:val="00ED74DD"/>
    <w:rsid w:val="00EE219A"/>
    <w:rsid w:val="00EF335F"/>
    <w:rsid w:val="00EF375E"/>
    <w:rsid w:val="00F02874"/>
    <w:rsid w:val="00F12416"/>
    <w:rsid w:val="00F128BD"/>
    <w:rsid w:val="00F24007"/>
    <w:rsid w:val="00F2502C"/>
    <w:rsid w:val="00F30D5A"/>
    <w:rsid w:val="00F36598"/>
    <w:rsid w:val="00F4075A"/>
    <w:rsid w:val="00F44BC1"/>
    <w:rsid w:val="00F453A5"/>
    <w:rsid w:val="00F51390"/>
    <w:rsid w:val="00F57C69"/>
    <w:rsid w:val="00F734B4"/>
    <w:rsid w:val="00F734DA"/>
    <w:rsid w:val="00F7479B"/>
    <w:rsid w:val="00F74CD5"/>
    <w:rsid w:val="00FA00CC"/>
    <w:rsid w:val="00FA10EF"/>
    <w:rsid w:val="00FA2FAA"/>
    <w:rsid w:val="00FA7685"/>
    <w:rsid w:val="00FA7E0F"/>
    <w:rsid w:val="00FB0969"/>
    <w:rsid w:val="00FB7865"/>
    <w:rsid w:val="00FC276F"/>
    <w:rsid w:val="00FC4F71"/>
    <w:rsid w:val="00FD4503"/>
    <w:rsid w:val="00FD7078"/>
    <w:rsid w:val="00FE166B"/>
    <w:rsid w:val="00FE4F6B"/>
    <w:rsid w:val="00FE4FAD"/>
    <w:rsid w:val="00FE50A1"/>
    <w:rsid w:val="00FE5CDE"/>
    <w:rsid w:val="00FF3291"/>
    <w:rsid w:val="00FF5A25"/>
    <w:rsid w:val="089A16C5"/>
    <w:rsid w:val="0963DFC2"/>
    <w:rsid w:val="2E082689"/>
    <w:rsid w:val="3AD0768C"/>
    <w:rsid w:val="3EF5814D"/>
    <w:rsid w:val="5D9149A2"/>
    <w:rsid w:val="5F3C5C9C"/>
    <w:rsid w:val="61DEF334"/>
    <w:rsid w:val="73D2F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003550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val="hr-HR" w:eastAsia="hr-H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customStyle="1" w:styleId="hps">
    <w:name w:val="hps"/>
    <w:basedOn w:val="Privzetapisavaodstavka"/>
    <w:rsid w:val="00D735DB"/>
  </w:style>
  <w:style w:type="character" w:customStyle="1" w:styleId="shorttext">
    <w:name w:val="short_text"/>
    <w:basedOn w:val="Privzetapisavaodstavka"/>
    <w:rsid w:val="00D735DB"/>
  </w:style>
  <w:style w:type="paragraph" w:customStyle="1" w:styleId="Default">
    <w:name w:val="Default"/>
    <w:rsid w:val="00D735D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alineja">
    <w:name w:val="alineja"/>
    <w:basedOn w:val="Navaden"/>
    <w:rsid w:val="00CC341D"/>
    <w:pPr>
      <w:numPr>
        <w:ilvl w:val="1"/>
        <w:numId w:val="16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003550"/>
    <w:rPr>
      <w:rFonts w:ascii="Times New Roman" w:eastAsia="Times New Roman" w:hAnsi="Times New Roman" w:cs="Times New Roman"/>
      <w:b/>
      <w:bCs/>
      <w:kern w:val="36"/>
      <w:sz w:val="48"/>
      <w:szCs w:val="48"/>
      <w:lang w:val="hr-HR" w:eastAsia="hr-HR"/>
    </w:rPr>
  </w:style>
  <w:style w:type="character" w:styleId="Hiperpovezava">
    <w:name w:val="Hyperlink"/>
    <w:basedOn w:val="Privzetapisavaodstavka"/>
    <w:uiPriority w:val="99"/>
    <w:semiHidden/>
    <w:unhideWhenUsed/>
    <w:rsid w:val="007E78B4"/>
    <w:rPr>
      <w:color w:val="0000FF"/>
      <w:u w:val="single"/>
    </w:rPr>
  </w:style>
  <w:style w:type="paragraph" w:styleId="Revizija">
    <w:name w:val="Revision"/>
    <w:hidden/>
    <w:uiPriority w:val="99"/>
    <w:semiHidden/>
    <w:rsid w:val="005455BC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4A8F15-9090-4550-B783-F642D8432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114</Words>
  <Characters>7201</Characters>
  <Application>Microsoft Office Word</Application>
  <DocSecurity>0</DocSecurity>
  <Lines>60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1</cp:revision>
  <cp:lastPrinted>2019-01-30T13:00:00Z</cp:lastPrinted>
  <dcterms:created xsi:type="dcterms:W3CDTF">2026-01-09T11:35:00Z</dcterms:created>
  <dcterms:modified xsi:type="dcterms:W3CDTF">2026-03-1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efacaf-8ea1-4a22-b786-40d22e190af4</vt:lpwstr>
  </property>
</Properties>
</file>